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4E7AE236" w:rsidR="0051645F" w:rsidRPr="00987274" w:rsidRDefault="00987274" w:rsidP="0051645F">
      <w:pPr>
        <w:jc w:val="center"/>
        <w:rPr>
          <w:b/>
          <w:bCs/>
          <w:sz w:val="32"/>
          <w:szCs w:val="32"/>
        </w:rPr>
      </w:pPr>
      <w:r w:rsidRPr="00987274">
        <w:rPr>
          <w:b/>
          <w:bCs/>
          <w:sz w:val="32"/>
          <w:szCs w:val="32"/>
        </w:rPr>
        <w:t>(</w:t>
      </w:r>
      <w:r w:rsidR="008146AE">
        <w:rPr>
          <w:b/>
          <w:bCs/>
          <w:sz w:val="32"/>
          <w:szCs w:val="32"/>
        </w:rPr>
        <w:t>Arkansa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145CB28" w:rsidR="00723DEF" w:rsidRDefault="008146AE" w:rsidP="0051645F">
            <w:r>
              <w:t>Arkansas</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0C242C" w14:textId="77777777" w:rsidR="00782F5E" w:rsidRDefault="00782F5E" w:rsidP="00CB37D9">
      <w:pPr>
        <w:spacing w:after="0" w:line="240" w:lineRule="auto"/>
      </w:pPr>
      <w:r>
        <w:separator/>
      </w:r>
    </w:p>
  </w:endnote>
  <w:endnote w:type="continuationSeparator" w:id="0">
    <w:p w14:paraId="24431ABC" w14:textId="77777777" w:rsidR="00782F5E" w:rsidRDefault="00782F5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6B814" w14:textId="77777777" w:rsidR="004F7190" w:rsidRDefault="004F71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1973415E"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71AFE" w14:textId="77777777" w:rsidR="004F7190" w:rsidRDefault="004F71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8E33D" w14:textId="77777777" w:rsidR="00782F5E" w:rsidRDefault="00782F5E" w:rsidP="00CB37D9">
      <w:pPr>
        <w:spacing w:after="0" w:line="240" w:lineRule="auto"/>
      </w:pPr>
      <w:r>
        <w:separator/>
      </w:r>
    </w:p>
  </w:footnote>
  <w:footnote w:type="continuationSeparator" w:id="0">
    <w:p w14:paraId="14767D26" w14:textId="77777777" w:rsidR="00782F5E" w:rsidRDefault="00782F5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031A0" w14:textId="77777777" w:rsidR="004F7190" w:rsidRDefault="004F71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806D23C"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734E2" w14:textId="77777777" w:rsidR="004F7190" w:rsidRDefault="004F7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08607619">
    <w:abstractNumId w:val="1"/>
  </w:num>
  <w:num w:numId="2" w16cid:durableId="1693607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856F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4F7190"/>
    <w:rsid w:val="0051645F"/>
    <w:rsid w:val="00570A17"/>
    <w:rsid w:val="005F0103"/>
    <w:rsid w:val="00647802"/>
    <w:rsid w:val="00651AD0"/>
    <w:rsid w:val="006820EC"/>
    <w:rsid w:val="006B481C"/>
    <w:rsid w:val="006C0B0F"/>
    <w:rsid w:val="006D2C62"/>
    <w:rsid w:val="006D32F9"/>
    <w:rsid w:val="006F5F60"/>
    <w:rsid w:val="00723DEF"/>
    <w:rsid w:val="00782F5E"/>
    <w:rsid w:val="008146AE"/>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7</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